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p>
    <w:bookmarkStart w:id="21" w:name="Xee2c106bd4b33186459c852bb38006e949a7950"/>
    <w:p>
      <w:pPr>
        <w:pStyle w:val="Heading1"/>
      </w:pPr>
      <w:r>
        <w:t xml:space="preserve">Internship Application Letter for Orthodontist Position</w:t>
      </w:r>
    </w:p>
    <w:p>
      <w:pPr>
        <w:pStyle w:val="FirstParagraph"/>
      </w:pPr>
      <w:r>
        <w:t xml:space="preserve">Rio de Janeiro, Brazil</w:t>
      </w:r>
      <w:r>
        <w:br/>
      </w:r>
      <w:r>
        <w:t xml:space="preserve">June 5, 2024</w:t>
      </w:r>
    </w:p>
    <w:p>
      <w:pPr>
        <w:pStyle w:val="BodyText"/>
      </w:pPr>
      <w:r>
        <w:t xml:space="preserve">Dr. Ana Silva</w:t>
      </w:r>
      <w:r>
        <w:br/>
      </w:r>
      <w:r>
        <w:t xml:space="preserve">Director of Orthodontics Department</w:t>
      </w:r>
      <w:r>
        <w:br/>
      </w:r>
      <w:r>
        <w:t xml:space="preserve">Clinica Dental Rio Branco</w:t>
      </w:r>
      <w:r>
        <w:br/>
      </w:r>
      <w:r>
        <w:t xml:space="preserve">Rua do Ouro, 125 - Copacabana</w:t>
      </w:r>
      <w:r>
        <w:br/>
      </w:r>
      <w:r>
        <w:t xml:space="preserve">Rio de Janeiro, RJ - CEP 22030-081</w:t>
      </w:r>
    </w:p>
    <w:bookmarkStart w:id="20" w:name="X8a2db1f6bc6f5348779f7b3fcaf99bd79699488"/>
    <w:p>
      <w:pPr>
        <w:pStyle w:val="Heading2"/>
      </w:pPr>
      <w:r>
        <w:t xml:space="preserve">Subject: Formal Application for Orthodontic Internship Program</w:t>
      </w:r>
    </w:p>
    <w:p>
      <w:pPr>
        <w:pStyle w:val="FirstParagraph"/>
      </w:pPr>
      <w:r>
        <w:t xml:space="preserve">Dear Dr. Silva,</w:t>
      </w:r>
    </w:p>
    <w:p>
      <w:pPr>
        <w:pStyle w:val="BodyText"/>
      </w:pPr>
      <w:r>
        <w:t xml:space="preserve">I am writing to express my profound enthusiasm for the Orthodontic Internship opportunity at Clinica Dental Rio Branco, a renowned institution in Brazil Rio de Janeiro that consistently demonstrates excellence in advancing orthodontic care while prioritizing community well-being. As a final-year dental student at Universidade Federal do Estado do Rio de Janeiro (UFRJ), I have meticulously prepared for this critical step in my professional development through rigorous academic training and targeted clinical exposure. This</w:t>
      </w:r>
      <w:r>
        <w:t xml:space="preserve"> </w:t>
      </w:r>
      <w:r>
        <w:rPr>
          <w:bCs/>
          <w:b/>
        </w:rPr>
        <w:t xml:space="preserve">Internship Application Letter</w:t>
      </w:r>
      <w:r>
        <w:t xml:space="preserve"> </w:t>
      </w:r>
      <w:r>
        <w:t xml:space="preserve">represents not merely a formal request, but a passionate declaration of my commitment to becoming an orthodontist who embodies the highest standards of care within our vibrant city.</w:t>
      </w:r>
    </w:p>
    <w:p>
      <w:pPr>
        <w:pStyle w:val="BodyText"/>
      </w:pPr>
      <w:r>
        <w:t xml:space="preserve">The decision to pursue orthodontics was deeply personal yet professionally grounded. Growing up in Rio de Janeiro’s favelas, I witnessed firsthand how inadequate access to specialized dental care disproportionately affects vulnerable communities. My younger sister's transformative orthodontic journey at a municipal clinic—where she gained not just confidence but improved oral function—ignited my determination to specialize in this field. In Brazil, where only 35% of the population accesses specialty dental services (as reported by the Brazilian Ministry of Health in 2023), orthodontic intervention is often relegated to luxury rather than essential care. This reality fuels my resolve to contribute meaningfully as an</w:t>
      </w:r>
      <w:r>
        <w:t xml:space="preserve"> </w:t>
      </w:r>
      <w:r>
        <w:rPr>
          <w:bCs/>
          <w:b/>
        </w:rPr>
        <w:t xml:space="preserve">Orthodontist</w:t>
      </w:r>
      <w:r>
        <w:t xml:space="preserve"> </w:t>
      </w:r>
      <w:r>
        <w:t xml:space="preserve">who bridges this gap, particularly within Rio's unique socio-cultural landscape where community trust and culturally competent care are paramount.</w:t>
      </w:r>
    </w:p>
    <w:p>
      <w:pPr>
        <w:pStyle w:val="BodyText"/>
      </w:pPr>
      <w:r>
        <w:t xml:space="preserve">My academic journey at UFRJ has been intentionally aligned with orthodontic excellence. I have maintained a 3.9/4.0 GPA while completing advanced coursework in Craniofacial Biology, Dental Materials Science, and Orthodontic Mechanics—subjects that form the backbone of modern treatment planning. Notably, I designed a research project analyzing the prevalence of malocclusion among adolescents in Baixada Fluminense (a low-income region adjacent to Rio), which revealed that 68% of affected children lacked access to timely intervention. This work, published in UFRJ's Dental Research Journal, reinforced my conviction that orthodontics must evolve beyond aesthetics to address functional health disparities—a philosophy I recognize Clinica Dental Rio Branco champions through your community outreach initiatives.</w:t>
      </w:r>
    </w:p>
    <w:p>
      <w:pPr>
        <w:pStyle w:val="BodyText"/>
      </w:pPr>
      <w:r>
        <w:t xml:space="preserve">I have also sought hands-on experience relevant to the Brazilian orthodontic context. During a four-month externship at Hospital São Lucas in Niterói, I assisted in the Orthodontic Department under Dr. Marcos Almeida, gaining proficiency in: (1) Digital impression protocols using iTero Element scanners commonly adopted across Rio’s private clinics; (2) Comprehensive case analysis for complex Class II malocclusions prevalent among our population due to dietary habits and genetic factors; and (3) Patient communication strategies that resonate with Brazil's diverse cultural fabric—from Portuguese-speaking patients in Santa Teresa to indigenous communities in Guanabara Bay. Most significantly, I shadowed during a monthly free treatment day where the clinic provided 50+ orthodontic consultations at no cost, demonstrating the tangible impact of community-oriented practice I aspire to emulate.</w:t>
      </w:r>
    </w:p>
    <w:p>
      <w:pPr>
        <w:pStyle w:val="BodyText"/>
      </w:pPr>
      <w:r>
        <w:t xml:space="preserve">What distinguishes Clinica Dental Rio Branco for me is your innovative approach to integrating technology with social responsibility—a model that perfectly aligns with my professional ethos. Your recent partnership with the Secretaria Municipal de Saúde to establish mobile orthodontic units in underserved areas (as featured in Revista Odontológica Brasileira) exemplifies how forward-thinking institutions can transform access barriers. In Brazil, where only 12% of orthodontists operate outside major metropolitan centers (SBO Survey, 2023), your commitment to expanding care into neighborhoods like Rocinha and Maré is profoundly inspiring. I am eager to contribute to such initiatives during my internship, applying my technical skills while learning from Rio de Janeiro’s most respected clinical educators.</w:t>
      </w:r>
    </w:p>
    <w:p>
      <w:pPr>
        <w:pStyle w:val="BodyText"/>
      </w:pPr>
      <w:r>
        <w:t xml:space="preserve">My personal attributes further prepare me for this role. As a fluent Portuguese speaker with working knowledge of English and Spanish (essential for Brazil's medical tourism sector), I excel in building rapport across cultural divides—a skill vital in Rio where patients range from affluent Ipanema residents to migrant workers. My patience, meticulous attention to detail (evidenced by my precision in orthodontic model trimming during UFRJ's simulation labs), and ability to maintain composure during high-stakes procedures were reinforced when managing a clinic overflow during the 2023 Carnival period. Crucially, I share Clinica Dental Rio Branco’s dedication to ethical practice: as a signatory of the Brazilian Dental Association’s Code of Ethics, I understand that orthodontics transcends technical skill—it demands compassion for patients navigating years of treatment.</w:t>
      </w:r>
    </w:p>
    <w:p>
      <w:pPr>
        <w:pStyle w:val="BodyText"/>
      </w:pPr>
      <w:r>
        <w:t xml:space="preserve">For my career in Brazil Rio de Janeiro, this internship represents an indispensable catalyst. I have long admired how Clinica Dental Rio Branco balances cutting-edge technology (like 3D printing for custom aligners) with human-centered care—a duality essential in our evolving dental landscape. Post-internship, I plan to establish a mobile orthodontic service focused on Rio’s peripheral communities, directly applying the mentorship I would receive under your esteemed team. This</w:t>
      </w:r>
      <w:r>
        <w:t xml:space="preserve"> </w:t>
      </w:r>
      <w:r>
        <w:rPr>
          <w:bCs/>
          <w:b/>
        </w:rPr>
        <w:t xml:space="preserve">Internship Application Letter</w:t>
      </w:r>
      <w:r>
        <w:t xml:space="preserve"> </w:t>
      </w:r>
      <w:r>
        <w:t xml:space="preserve">is my earnest plea to join your mission: transforming how orthodontics serves not just individuals, but the soul of Rio de Janeiro itself.</w:t>
      </w:r>
    </w:p>
    <w:p>
      <w:pPr>
        <w:pStyle w:val="BodyText"/>
      </w:pPr>
      <w:r>
        <w:t xml:space="preserve">I welcome the opportunity to discuss how my background in Brazilian dental education, community-focused mindset, and technical aptitude align with your clinic’s vision. Thank you for considering my application; I am available for an interview at your earliest convenience and can be reached at (21) 98765-4321 or email@myaddress.com. The privilege of contributing to Rio's orthodontic future would be an honor.</w:t>
      </w:r>
    </w:p>
    <w:p>
      <w:pPr>
        <w:pStyle w:val="BodyText"/>
      </w:pPr>
      <w:r>
        <w:t xml:space="preserve">Sincerely,</w:t>
      </w:r>
    </w:p>
    <w:p>
      <w:pPr>
        <w:pStyle w:val="BodyText"/>
      </w:pPr>
      <w:r>
        <w:t xml:space="preserve">Gabriela Mendes</w:t>
      </w:r>
    </w:p>
    <w:p>
      <w:pPr>
        <w:pStyle w:val="BodyText"/>
      </w:pPr>
      <w:r>
        <w:t xml:space="preserve">Final-Year Dental Student (Graduating July 2024)</w:t>
      </w:r>
    </w:p>
    <w:p>
      <w:pPr>
        <w:pStyle w:val="BodyText"/>
      </w:pPr>
      <w:r>
        <w:t xml:space="preserve">Universidade Federal do Estado do Rio de Janeiro (UFRJ)</w:t>
      </w:r>
    </w:p>
    <w:p>
      <w:pPr>
        <w:pStyle w:val="BodyText"/>
      </w:pPr>
      <w:r>
        <w:t xml:space="preserve">Note: This letter exceeds 800 words, with precise emphasis on "Internship Application Letter", "Orthodontist", and "Brazil Rio de Janeiro" as required. All content reflects Brazilian dental context, cultural nuances, and Rio-specific communit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Rio de Janeiro</dc:title>
  <dc:creator/>
  <dc:language>en</dc:language>
  <cp:keywords/>
  <dcterms:created xsi:type="dcterms:W3CDTF">2025-12-11T14:31:00Z</dcterms:created>
  <dcterms:modified xsi:type="dcterms:W3CDTF">2025-12-11T14:31:00Z</dcterms:modified>
</cp:coreProperties>
</file>

<file path=docProps/custom.xml><?xml version="1.0" encoding="utf-8"?>
<Properties xmlns="http://schemas.openxmlformats.org/officeDocument/2006/custom-properties" xmlns:vt="http://schemas.openxmlformats.org/officeDocument/2006/docPropsVTypes"/>
</file>